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7ABD63" w14:textId="273E060F" w:rsidR="00C93C36" w:rsidRPr="00444760" w:rsidRDefault="00C93C36">
      <w:pPr>
        <w:jc w:val="center"/>
        <w:rPr>
          <w:rFonts w:asciiTheme="minorHAnsi" w:eastAsiaTheme="minorHAnsi" w:hAnsiTheme="minorHAnsi"/>
          <w:b/>
          <w:bCs/>
          <w:color w:val="000000" w:themeColor="text1"/>
        </w:rPr>
      </w:pPr>
      <w:r w:rsidRPr="00E558A9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【</w:t>
      </w:r>
      <w:r w:rsidR="00C162AA">
        <w:rPr>
          <w:rFonts w:ascii="ＭＳ ゴシック" w:eastAsia="ＭＳ ゴシック" w:hAnsi="ＭＳ ゴシック"/>
          <w:b/>
          <w:bCs/>
          <w:color w:val="000000" w:themeColor="text1"/>
          <w:sz w:val="24"/>
        </w:rPr>
        <w:t>COI</w:t>
      </w:r>
      <w:bookmarkStart w:id="0" w:name="_GoBack"/>
      <w:bookmarkEnd w:id="0"/>
      <w:r w:rsidRPr="00E558A9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様式１】</w:t>
      </w:r>
      <w:bookmarkStart w:id="1" w:name="_Hlk93174240"/>
      <w:r w:rsidR="00F276CF" w:rsidRPr="00E558A9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本会</w:t>
      </w:r>
      <w:r w:rsidRPr="00E558A9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役員、各種委</w:t>
      </w:r>
      <w:r w:rsidRPr="00444760">
        <w:rPr>
          <w:rFonts w:ascii="ＭＳ ゴシック" w:eastAsia="ＭＳ ゴシック" w:hAnsi="ＭＳ ゴシック" w:hint="eastAsia"/>
          <w:b/>
          <w:bCs/>
          <w:color w:val="000000" w:themeColor="text1"/>
          <w:sz w:val="24"/>
        </w:rPr>
        <w:t>員、学術集会会長等の利益相反（</w:t>
      </w:r>
      <w:r w:rsidRPr="00444760">
        <w:rPr>
          <w:rFonts w:ascii="ＭＳ ゴシック" w:eastAsia="ＭＳ ゴシック" w:hAnsi="ＭＳ ゴシック"/>
          <w:b/>
          <w:bCs/>
          <w:color w:val="000000" w:themeColor="text1"/>
          <w:sz w:val="24"/>
        </w:rPr>
        <w:t>COI）申告書</w:t>
      </w:r>
      <w:bookmarkEnd w:id="1"/>
    </w:p>
    <w:p w14:paraId="62C05A27" w14:textId="77777777" w:rsidR="00C93C36" w:rsidRPr="00444760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sz w:val="20"/>
        </w:rPr>
      </w:pPr>
    </w:p>
    <w:p w14:paraId="084F662F" w14:textId="77777777" w:rsidR="00C93C36" w:rsidRPr="00444760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sz w:val="20"/>
          <w:u w:val="single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 xml:space="preserve">役職、委員会名等　　　　　　　　　　　　　　　　</w:t>
      </w:r>
    </w:p>
    <w:p w14:paraId="690FCEA5" w14:textId="77777777" w:rsidR="00C93C36" w:rsidRPr="00444760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sz w:val="20"/>
          <w:u w:val="single"/>
        </w:rPr>
      </w:pPr>
    </w:p>
    <w:p w14:paraId="1E778B47" w14:textId="51977BF7" w:rsidR="00C93C36" w:rsidRPr="00444760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sz w:val="20"/>
          <w:u w:val="single"/>
        </w:rPr>
        <w:t>氏名</w:t>
      </w:r>
      <w:r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　　　　　　　　　　　　　　　　　　　　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 xml:space="preserve">　　</w:t>
      </w:r>
      <w:r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会員№　　　　　　　　　</w:t>
      </w:r>
    </w:p>
    <w:p w14:paraId="3B7BA1DA" w14:textId="77777777" w:rsidR="00025BFA" w:rsidRPr="00444760" w:rsidRDefault="00025BFA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</w:p>
    <w:p w14:paraId="6B26D584" w14:textId="10FCE9FC" w:rsidR="00C93C36" w:rsidRPr="00444760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</w:rPr>
        <w:t>就任時の場合は遡って過去2</w:t>
      </w:r>
      <w:r w:rsidRPr="00444760">
        <w:rPr>
          <w:rFonts w:ascii="ＭＳ ゴシック" w:eastAsia="ＭＳ ゴシック" w:hAnsi="ＭＳ ゴシック"/>
          <w:color w:val="000000" w:themeColor="text1"/>
        </w:rPr>
        <w:t>年以内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、年</w:t>
      </w:r>
      <w:r w:rsidR="0041461B" w:rsidRPr="00444760">
        <w:rPr>
          <w:rFonts w:ascii="ＭＳ ゴシック" w:eastAsia="ＭＳ ゴシック" w:hAnsi="ＭＳ ゴシック" w:hint="eastAsia"/>
        </w:rPr>
        <w:t>1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回申告の場合は前年度の本会が行う事業に関係する企業・営利を目的とする団体との</w:t>
      </w:r>
      <w:r w:rsidRPr="00444760">
        <w:rPr>
          <w:rFonts w:ascii="ＭＳ ゴシック" w:eastAsia="ＭＳ ゴシック" w:hAnsi="ＭＳ ゴシック"/>
          <w:color w:val="000000" w:themeColor="text1"/>
        </w:rPr>
        <w:t>COI状態を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申告者自身と生計を一つにする配偶者（パートナー）・</w:t>
      </w:r>
      <w:r w:rsidRPr="00444760">
        <w:rPr>
          <w:rFonts w:ascii="ＭＳ ゴシック" w:eastAsia="ＭＳ ゴシック" w:hAnsi="ＭＳ ゴシック"/>
          <w:color w:val="000000" w:themeColor="text1"/>
        </w:rPr>
        <w:t>1親等親族について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記載してください。</w:t>
      </w:r>
    </w:p>
    <w:p w14:paraId="51A92E74" w14:textId="77777777" w:rsidR="00025BFA" w:rsidRPr="00444760" w:rsidRDefault="00025BFA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</w:p>
    <w:tbl>
      <w:tblPr>
        <w:tblStyle w:val="ac"/>
        <w:tblW w:w="9792" w:type="dxa"/>
        <w:jc w:val="center"/>
        <w:tblLook w:val="04A0" w:firstRow="1" w:lastRow="0" w:firstColumn="1" w:lastColumn="0" w:noHBand="0" w:noVBand="1"/>
      </w:tblPr>
      <w:tblGrid>
        <w:gridCol w:w="1696"/>
        <w:gridCol w:w="2127"/>
        <w:gridCol w:w="1984"/>
        <w:gridCol w:w="992"/>
        <w:gridCol w:w="2993"/>
      </w:tblGrid>
      <w:tr w:rsidR="00E558A9" w:rsidRPr="00444760" w14:paraId="2FC26350" w14:textId="77777777" w:rsidTr="00B847FC">
        <w:trPr>
          <w:trHeight w:val="102"/>
          <w:jc w:val="center"/>
        </w:trPr>
        <w:tc>
          <w:tcPr>
            <w:tcW w:w="1696" w:type="dxa"/>
            <w:tcBorders>
              <w:tl2br w:val="nil"/>
            </w:tcBorders>
            <w:vAlign w:val="center"/>
          </w:tcPr>
          <w:p w14:paraId="4BDA2808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63A62F3A" w14:textId="084376F1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  <w:szCs w:val="16"/>
              </w:rPr>
              <w:t>（１つの企業や営利を目的とする団体からの）単年度あたりの</w:t>
            </w: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金額等</w:t>
            </w:r>
          </w:p>
        </w:tc>
        <w:tc>
          <w:tcPr>
            <w:tcW w:w="1984" w:type="dxa"/>
          </w:tcPr>
          <w:p w14:paraId="0B3E9726" w14:textId="02F1561B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</w:p>
        </w:tc>
        <w:tc>
          <w:tcPr>
            <w:tcW w:w="992" w:type="dxa"/>
            <w:vAlign w:val="center"/>
          </w:tcPr>
          <w:p w14:paraId="5C169657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状況</w:t>
            </w:r>
          </w:p>
        </w:tc>
        <w:tc>
          <w:tcPr>
            <w:tcW w:w="2993" w:type="dxa"/>
            <w:vAlign w:val="center"/>
          </w:tcPr>
          <w:p w14:paraId="699261E4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4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4"/>
              </w:rPr>
              <w:t>該当の有る場合：企業・団体名等</w:t>
            </w:r>
          </w:p>
        </w:tc>
      </w:tr>
      <w:tr w:rsidR="00E558A9" w:rsidRPr="00444760" w14:paraId="5AABB122" w14:textId="77777777" w:rsidTr="00B847FC">
        <w:trPr>
          <w:trHeight w:val="343"/>
          <w:jc w:val="center"/>
        </w:trPr>
        <w:tc>
          <w:tcPr>
            <w:tcW w:w="1696" w:type="dxa"/>
            <w:vMerge w:val="restart"/>
            <w:vAlign w:val="center"/>
          </w:tcPr>
          <w:p w14:paraId="4F68B4BA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役員・顧問職への就任</w:t>
            </w:r>
          </w:p>
        </w:tc>
        <w:tc>
          <w:tcPr>
            <w:tcW w:w="2127" w:type="dxa"/>
            <w:vMerge w:val="restart"/>
            <w:vAlign w:val="center"/>
          </w:tcPr>
          <w:p w14:paraId="2519D4E5" w14:textId="63DFDEE6" w:rsidR="00DE37E7" w:rsidRPr="00444760" w:rsidRDefault="00A227B1" w:rsidP="00A227B1">
            <w:pPr>
              <w:spacing w:line="240" w:lineRule="exact"/>
              <w:rPr>
                <w:rFonts w:ascii="ＭＳ ゴシック" w:eastAsia="ＭＳ ゴシック" w:hAnsi="ＭＳ ゴシック"/>
                <w:sz w:val="20"/>
                <w:szCs w:val="20"/>
              </w:rPr>
            </w:pPr>
            <w:r w:rsidRPr="00444760">
              <w:rPr>
                <w:rFonts w:ascii="ＭＳ ゴシック" w:eastAsia="ＭＳ ゴシック" w:hAnsi="ＭＳ ゴシック" w:hint="eastAsia"/>
                <w:sz w:val="20"/>
                <w:szCs w:val="20"/>
              </w:rPr>
              <w:t>100</w:t>
            </w:r>
            <w:r w:rsidR="00B847FC" w:rsidRPr="00444760">
              <w:rPr>
                <w:rFonts w:ascii="ＭＳ ゴシック" w:eastAsia="ＭＳ ゴシック" w:hAnsi="ＭＳ ゴシック" w:hint="eastAsia"/>
                <w:sz w:val="20"/>
                <w:szCs w:val="20"/>
              </w:rPr>
              <w:t>万円以上</w:t>
            </w:r>
          </w:p>
        </w:tc>
        <w:tc>
          <w:tcPr>
            <w:tcW w:w="1984" w:type="dxa"/>
            <w:vAlign w:val="center"/>
          </w:tcPr>
          <w:p w14:paraId="7EEA140A" w14:textId="11C6D39A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7951750E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45048D40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645AE302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07B739E0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tcBorders>
              <w:tl2br w:val="single" w:sz="4" w:space="0" w:color="auto"/>
            </w:tcBorders>
            <w:vAlign w:val="center"/>
          </w:tcPr>
          <w:p w14:paraId="569E02C6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6E4CEADD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1B33F5A8" w14:textId="0D220CAC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1D58812A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675FE180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77533AE7" w14:textId="77777777" w:rsidTr="00B847FC">
        <w:trPr>
          <w:trHeight w:val="519"/>
          <w:jc w:val="center"/>
        </w:trPr>
        <w:tc>
          <w:tcPr>
            <w:tcW w:w="1696" w:type="dxa"/>
            <w:vMerge w:val="restart"/>
            <w:vAlign w:val="center"/>
          </w:tcPr>
          <w:p w14:paraId="0DC3B911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株</w:t>
            </w:r>
          </w:p>
        </w:tc>
        <w:tc>
          <w:tcPr>
            <w:tcW w:w="2127" w:type="dxa"/>
            <w:vMerge w:val="restart"/>
            <w:vAlign w:val="center"/>
          </w:tcPr>
          <w:p w14:paraId="7020C308" w14:textId="6F238778" w:rsidR="00DE37E7" w:rsidRPr="00444760" w:rsidRDefault="00B847FC" w:rsidP="00E45FD3">
            <w:pPr>
              <w:spacing w:line="240" w:lineRule="exact"/>
              <w:rPr>
                <w:rFonts w:ascii="ＭＳ Ｐゴシック" w:eastAsia="ＭＳ Ｐゴシック" w:hAnsi="ＭＳ Ｐゴシック"/>
                <w:sz w:val="16"/>
                <w:szCs w:val="16"/>
              </w:rPr>
            </w:pPr>
            <w:r w:rsidRPr="00444760">
              <w:rPr>
                <w:rFonts w:ascii="ＭＳ Ｐゴシック" w:eastAsia="ＭＳ Ｐゴシック" w:hAnsi="ＭＳ Ｐゴシック" w:hint="eastAsia"/>
                <w:sz w:val="16"/>
                <w:szCs w:val="16"/>
              </w:rPr>
              <w:t>利益（配当、売却額の総和）が１００万円以上、あるいは当該全株式の５％以上を所有する場合</w:t>
            </w:r>
          </w:p>
        </w:tc>
        <w:tc>
          <w:tcPr>
            <w:tcW w:w="1984" w:type="dxa"/>
            <w:vAlign w:val="center"/>
          </w:tcPr>
          <w:p w14:paraId="289F85E3" w14:textId="64F33EFE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530291D9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24A20980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1A9B7387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F07B417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vAlign w:val="center"/>
          </w:tcPr>
          <w:p w14:paraId="3D6B14BC" w14:textId="07FCB843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49669098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7594C014" w14:textId="17DB0BF6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2F457F1A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1829E74F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3CCE863E" w14:textId="77777777" w:rsidTr="00B847FC">
        <w:trPr>
          <w:trHeight w:val="319"/>
          <w:jc w:val="center"/>
        </w:trPr>
        <w:tc>
          <w:tcPr>
            <w:tcW w:w="1696" w:type="dxa"/>
            <w:vMerge w:val="restart"/>
            <w:vAlign w:val="center"/>
          </w:tcPr>
          <w:p w14:paraId="58ABD3DD" w14:textId="1349F063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特許権使用料等</w:t>
            </w:r>
          </w:p>
        </w:tc>
        <w:tc>
          <w:tcPr>
            <w:tcW w:w="2127" w:type="dxa"/>
            <w:vMerge w:val="restart"/>
            <w:vAlign w:val="center"/>
          </w:tcPr>
          <w:p w14:paraId="43074EA3" w14:textId="1494F3B4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100万円以上</w:t>
            </w:r>
          </w:p>
        </w:tc>
        <w:tc>
          <w:tcPr>
            <w:tcW w:w="1984" w:type="dxa"/>
            <w:vAlign w:val="center"/>
          </w:tcPr>
          <w:p w14:paraId="52EBAC9C" w14:textId="0FFEA52F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7B19151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0220BBBA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53963463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5A00D0CA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vAlign w:val="center"/>
          </w:tcPr>
          <w:p w14:paraId="36BB1C2A" w14:textId="0C5BEEB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08761861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6C56C52C" w14:textId="7EC5E1D8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745F67AA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0B18DB00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49AA6911" w14:textId="77777777" w:rsidTr="00B847FC">
        <w:trPr>
          <w:trHeight w:val="345"/>
          <w:jc w:val="center"/>
        </w:trPr>
        <w:tc>
          <w:tcPr>
            <w:tcW w:w="1696" w:type="dxa"/>
            <w:vMerge w:val="restart"/>
            <w:vAlign w:val="center"/>
          </w:tcPr>
          <w:p w14:paraId="4464AC4E" w14:textId="0EDC8B2F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講演料等</w:t>
            </w:r>
          </w:p>
        </w:tc>
        <w:tc>
          <w:tcPr>
            <w:tcW w:w="2127" w:type="dxa"/>
            <w:vMerge w:val="restart"/>
            <w:vAlign w:val="center"/>
          </w:tcPr>
          <w:p w14:paraId="48ECDFB2" w14:textId="35645FB4" w:rsidR="00DE37E7" w:rsidRPr="00444760" w:rsidRDefault="00B847FC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50</w:t>
            </w:r>
            <w:r w:rsidR="00DE37E7" w:rsidRPr="00444760">
              <w:rPr>
                <w:rFonts w:ascii="ＭＳ ゴシック" w:eastAsia="ＭＳ ゴシック" w:hAnsi="ＭＳ ゴシック"/>
                <w:sz w:val="18"/>
              </w:rPr>
              <w:t>万円以上</w:t>
            </w:r>
          </w:p>
        </w:tc>
        <w:tc>
          <w:tcPr>
            <w:tcW w:w="1984" w:type="dxa"/>
            <w:vAlign w:val="center"/>
          </w:tcPr>
          <w:p w14:paraId="65330D37" w14:textId="3D74B36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70E180ED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161BF59E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4E24A619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298D93A2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vAlign w:val="center"/>
          </w:tcPr>
          <w:p w14:paraId="57B0A60C" w14:textId="42B59606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3A3AEF9A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37657B41" w14:textId="3591ECEC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7A2019FE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3C922866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1B570EEE" w14:textId="77777777" w:rsidTr="00B847FC">
        <w:trPr>
          <w:trHeight w:val="343"/>
          <w:jc w:val="center"/>
        </w:trPr>
        <w:tc>
          <w:tcPr>
            <w:tcW w:w="1696" w:type="dxa"/>
            <w:vMerge w:val="restart"/>
            <w:vAlign w:val="center"/>
          </w:tcPr>
          <w:p w14:paraId="6F04ED23" w14:textId="0805EF90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原稿料等</w:t>
            </w:r>
          </w:p>
        </w:tc>
        <w:tc>
          <w:tcPr>
            <w:tcW w:w="2127" w:type="dxa"/>
            <w:vMerge w:val="restart"/>
            <w:vAlign w:val="center"/>
          </w:tcPr>
          <w:p w14:paraId="3A59798E" w14:textId="78C0D38B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100万円以上</w:t>
            </w:r>
          </w:p>
        </w:tc>
        <w:tc>
          <w:tcPr>
            <w:tcW w:w="1984" w:type="dxa"/>
            <w:vAlign w:val="center"/>
          </w:tcPr>
          <w:p w14:paraId="2B0A52AC" w14:textId="65AD3520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BF2FEE9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442A06E3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71AEE144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75E4797A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vAlign w:val="center"/>
          </w:tcPr>
          <w:p w14:paraId="29D6699D" w14:textId="7C6C0C20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7EFC50AD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5915464A" w14:textId="340355B8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61162E4A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2AFAC6F1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52683DE2" w14:textId="77777777" w:rsidTr="00B847FC">
        <w:trPr>
          <w:trHeight w:val="355"/>
          <w:jc w:val="center"/>
        </w:trPr>
        <w:tc>
          <w:tcPr>
            <w:tcW w:w="1696" w:type="dxa"/>
            <w:vMerge w:val="restart"/>
            <w:vAlign w:val="center"/>
          </w:tcPr>
          <w:p w14:paraId="5D04E61D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企業・営利を目的とする団体等からの研究費</w:t>
            </w:r>
          </w:p>
        </w:tc>
        <w:tc>
          <w:tcPr>
            <w:tcW w:w="2127" w:type="dxa"/>
            <w:vMerge w:val="restart"/>
            <w:vAlign w:val="center"/>
          </w:tcPr>
          <w:p w14:paraId="54C2CAC0" w14:textId="7835BE83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200万円以上</w:t>
            </w:r>
          </w:p>
        </w:tc>
        <w:tc>
          <w:tcPr>
            <w:tcW w:w="1984" w:type="dxa"/>
            <w:vAlign w:val="center"/>
          </w:tcPr>
          <w:p w14:paraId="1FFCBC7B" w14:textId="37735EF8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0EA0F5F0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5007B2EE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487B3DE4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041AF6C0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vAlign w:val="center"/>
          </w:tcPr>
          <w:p w14:paraId="3B645335" w14:textId="185D0DC4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6AD94A0D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1978C997" w14:textId="30AFFF13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5CD21350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023BBAD5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58509ECA" w14:textId="77777777" w:rsidTr="00B847FC">
        <w:trPr>
          <w:trHeight w:val="353"/>
          <w:jc w:val="center"/>
        </w:trPr>
        <w:tc>
          <w:tcPr>
            <w:tcW w:w="1696" w:type="dxa"/>
            <w:vMerge w:val="restart"/>
            <w:vAlign w:val="center"/>
          </w:tcPr>
          <w:p w14:paraId="3B023CBB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奨学（奨励）寄附金</w:t>
            </w:r>
          </w:p>
        </w:tc>
        <w:tc>
          <w:tcPr>
            <w:tcW w:w="2127" w:type="dxa"/>
            <w:vMerge w:val="restart"/>
            <w:vAlign w:val="center"/>
          </w:tcPr>
          <w:p w14:paraId="24B5D7F5" w14:textId="42C8D9F3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8"/>
              </w:rPr>
              <w:t>200万円以上</w:t>
            </w:r>
          </w:p>
        </w:tc>
        <w:tc>
          <w:tcPr>
            <w:tcW w:w="1984" w:type="dxa"/>
            <w:vAlign w:val="center"/>
          </w:tcPr>
          <w:p w14:paraId="5FE0A7CD" w14:textId="791718A3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E32AD22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6928ABB8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5CC543CC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27E88945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vAlign w:val="center"/>
          </w:tcPr>
          <w:p w14:paraId="505A8E4F" w14:textId="307EB4C1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2A9F9E43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1EE6E666" w14:textId="2CFABFDF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71E048A9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44506F29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671926E0" w14:textId="77777777" w:rsidTr="00B847FC">
        <w:trPr>
          <w:trHeight w:val="351"/>
          <w:jc w:val="center"/>
        </w:trPr>
        <w:tc>
          <w:tcPr>
            <w:tcW w:w="1696" w:type="dxa"/>
            <w:vMerge w:val="restart"/>
            <w:vAlign w:val="center"/>
          </w:tcPr>
          <w:p w14:paraId="16C6C307" w14:textId="39610C29" w:rsidR="00DE37E7" w:rsidRPr="00444760" w:rsidRDefault="00B847FC" w:rsidP="00B847FC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その他報酬（研究とは無関係な旅行・贈答品など）</w:t>
            </w:r>
          </w:p>
        </w:tc>
        <w:tc>
          <w:tcPr>
            <w:tcW w:w="2127" w:type="dxa"/>
            <w:vMerge w:val="restart"/>
            <w:vAlign w:val="center"/>
          </w:tcPr>
          <w:p w14:paraId="0076B5D4" w14:textId="0109450F" w:rsidR="00B847FC" w:rsidRPr="00444760" w:rsidRDefault="00B847FC" w:rsidP="00B847FC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10万円以上</w:t>
            </w:r>
          </w:p>
        </w:tc>
        <w:tc>
          <w:tcPr>
            <w:tcW w:w="1984" w:type="dxa"/>
            <w:vAlign w:val="center"/>
          </w:tcPr>
          <w:p w14:paraId="623495D1" w14:textId="7C506700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25F2328D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578A1374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5A516ACA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4AF54221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</w:p>
        </w:tc>
        <w:tc>
          <w:tcPr>
            <w:tcW w:w="2127" w:type="dxa"/>
            <w:vMerge/>
            <w:tcBorders>
              <w:tl2br w:val="single" w:sz="4" w:space="0" w:color="auto"/>
            </w:tcBorders>
            <w:vAlign w:val="center"/>
          </w:tcPr>
          <w:p w14:paraId="1DE6FFBA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068C5709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sz w:val="16"/>
              </w:rPr>
              <w:t>配偶者（パートナー）・</w:t>
            </w:r>
          </w:p>
          <w:p w14:paraId="3DF6D543" w14:textId="4887386C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267899CE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7BB14282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12732603" w14:textId="77777777" w:rsidTr="00B847FC">
        <w:trPr>
          <w:trHeight w:val="481"/>
          <w:jc w:val="center"/>
        </w:trPr>
        <w:tc>
          <w:tcPr>
            <w:tcW w:w="1696" w:type="dxa"/>
            <w:vMerge w:val="restart"/>
            <w:vAlign w:val="center"/>
          </w:tcPr>
          <w:p w14:paraId="7B8219A2" w14:textId="7F8B175E" w:rsidR="00DE37E7" w:rsidRPr="00444760" w:rsidRDefault="00B847FC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寄附講座への所属</w:t>
            </w:r>
          </w:p>
        </w:tc>
        <w:tc>
          <w:tcPr>
            <w:tcW w:w="2127" w:type="dxa"/>
            <w:vMerge w:val="restart"/>
            <w:tcBorders>
              <w:tl2br w:val="single" w:sz="4" w:space="0" w:color="auto"/>
            </w:tcBorders>
            <w:vAlign w:val="center"/>
          </w:tcPr>
          <w:p w14:paraId="47D432C7" w14:textId="2134DA16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</w:p>
        </w:tc>
        <w:tc>
          <w:tcPr>
            <w:tcW w:w="1984" w:type="dxa"/>
            <w:vAlign w:val="center"/>
          </w:tcPr>
          <w:p w14:paraId="491E63D9" w14:textId="7A8EF60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6B6BBA72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1EDCAA04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73CE0D0F" w14:textId="77777777" w:rsidTr="00B847FC">
        <w:trPr>
          <w:trHeight w:val="172"/>
          <w:jc w:val="center"/>
        </w:trPr>
        <w:tc>
          <w:tcPr>
            <w:tcW w:w="1696" w:type="dxa"/>
            <w:vMerge/>
            <w:vAlign w:val="center"/>
          </w:tcPr>
          <w:p w14:paraId="6685EA4C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  <w:tc>
          <w:tcPr>
            <w:tcW w:w="2127" w:type="dxa"/>
            <w:vMerge/>
            <w:vAlign w:val="center"/>
          </w:tcPr>
          <w:p w14:paraId="2A049A85" w14:textId="24A65182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</w:p>
        </w:tc>
        <w:tc>
          <w:tcPr>
            <w:tcW w:w="1984" w:type="dxa"/>
            <w:vAlign w:val="center"/>
          </w:tcPr>
          <w:p w14:paraId="31095E72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3A7A6211" w14:textId="50F3B8E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19885EA8" w14:textId="77777777" w:rsidR="00DE37E7" w:rsidRPr="00444760" w:rsidRDefault="00DE37E7" w:rsidP="00E45FD3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1FA40E87" w14:textId="77777777" w:rsidR="00DE37E7" w:rsidRPr="00444760" w:rsidRDefault="00DE37E7" w:rsidP="00E45FD3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5F83CE7E" w14:textId="77777777" w:rsidTr="00B847FC">
        <w:trPr>
          <w:trHeight w:val="479"/>
          <w:jc w:val="center"/>
        </w:trPr>
        <w:tc>
          <w:tcPr>
            <w:tcW w:w="3823" w:type="dxa"/>
            <w:gridSpan w:val="2"/>
            <w:vMerge w:val="restart"/>
          </w:tcPr>
          <w:p w14:paraId="42D7E53F" w14:textId="0DA8A135" w:rsidR="00DE37E7" w:rsidRPr="00444760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個人的利害関係が生じるような状態</w:t>
            </w:r>
          </w:p>
          <w:p w14:paraId="6F8271D5" w14:textId="77777777" w:rsidR="00DE37E7" w:rsidRPr="00444760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（機器等や役務の提供を受けている）</w:t>
            </w:r>
          </w:p>
        </w:tc>
        <w:tc>
          <w:tcPr>
            <w:tcW w:w="1984" w:type="dxa"/>
            <w:vAlign w:val="center"/>
          </w:tcPr>
          <w:p w14:paraId="0491EBAD" w14:textId="739BD00C" w:rsidR="00DE37E7" w:rsidRPr="00444760" w:rsidRDefault="00DE37E7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申告者</w:t>
            </w:r>
          </w:p>
        </w:tc>
        <w:tc>
          <w:tcPr>
            <w:tcW w:w="992" w:type="dxa"/>
            <w:vAlign w:val="center"/>
          </w:tcPr>
          <w:p w14:paraId="4E176A7F" w14:textId="326FC2D3" w:rsidR="00DE37E7" w:rsidRPr="00444760" w:rsidRDefault="00DE37E7" w:rsidP="00DE37E7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735D5B48" w14:textId="77777777" w:rsidR="00DE37E7" w:rsidRPr="00444760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  <w:tr w:rsidR="00E558A9" w:rsidRPr="00444760" w14:paraId="41E9887B" w14:textId="77777777" w:rsidTr="00B847FC">
        <w:trPr>
          <w:trHeight w:val="172"/>
          <w:jc w:val="center"/>
        </w:trPr>
        <w:tc>
          <w:tcPr>
            <w:tcW w:w="3823" w:type="dxa"/>
            <w:gridSpan w:val="2"/>
            <w:vMerge/>
          </w:tcPr>
          <w:p w14:paraId="5E95A2FF" w14:textId="5AFE80B0" w:rsidR="00DE37E7" w:rsidRPr="00444760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kern w:val="0"/>
                <w:sz w:val="18"/>
              </w:rPr>
            </w:pPr>
          </w:p>
        </w:tc>
        <w:tc>
          <w:tcPr>
            <w:tcW w:w="1984" w:type="dxa"/>
          </w:tcPr>
          <w:p w14:paraId="6FAD78C3" w14:textId="77777777" w:rsidR="00DE37E7" w:rsidRPr="00444760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6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6"/>
              </w:rPr>
              <w:t>配偶者（パートナー）・</w:t>
            </w:r>
          </w:p>
          <w:p w14:paraId="5B6D53C0" w14:textId="4F78FDCD" w:rsidR="00DE37E7" w:rsidRPr="00444760" w:rsidRDefault="00DE37E7" w:rsidP="007E3AD6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/>
                <w:color w:val="000000" w:themeColor="text1"/>
                <w:sz w:val="16"/>
              </w:rPr>
              <w:t>1親等親族</w:t>
            </w:r>
          </w:p>
        </w:tc>
        <w:tc>
          <w:tcPr>
            <w:tcW w:w="992" w:type="dxa"/>
            <w:vAlign w:val="center"/>
          </w:tcPr>
          <w:p w14:paraId="2AB7C0C7" w14:textId="6D0B0936" w:rsidR="00DE37E7" w:rsidRPr="00444760" w:rsidRDefault="00DE37E7" w:rsidP="00DE37E7">
            <w:pPr>
              <w:spacing w:line="240" w:lineRule="exact"/>
              <w:jc w:val="center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  <w:r w:rsidRPr="00444760">
              <w:rPr>
                <w:rFonts w:ascii="ＭＳ ゴシック" w:eastAsia="ＭＳ ゴシック" w:hAnsi="ＭＳ ゴシック" w:hint="eastAsia"/>
                <w:color w:val="000000" w:themeColor="text1"/>
                <w:sz w:val="18"/>
              </w:rPr>
              <w:t>有・無</w:t>
            </w:r>
          </w:p>
        </w:tc>
        <w:tc>
          <w:tcPr>
            <w:tcW w:w="2993" w:type="dxa"/>
            <w:vAlign w:val="center"/>
          </w:tcPr>
          <w:p w14:paraId="666B6AB5" w14:textId="77777777" w:rsidR="00DE37E7" w:rsidRPr="00444760" w:rsidRDefault="00DE37E7" w:rsidP="00DE37E7">
            <w:pPr>
              <w:spacing w:line="240" w:lineRule="exact"/>
              <w:rPr>
                <w:rFonts w:ascii="ＭＳ ゴシック" w:eastAsia="ＭＳ ゴシック" w:hAnsi="ＭＳ ゴシック"/>
                <w:color w:val="000000" w:themeColor="text1"/>
                <w:sz w:val="18"/>
              </w:rPr>
            </w:pPr>
          </w:p>
        </w:tc>
      </w:tr>
    </w:tbl>
    <w:p w14:paraId="6E93CF45" w14:textId="13D966C8" w:rsidR="00BE68E0" w:rsidRPr="00444760" w:rsidRDefault="003C4AE8" w:rsidP="003C4AE8">
      <w:pPr>
        <w:jc w:val="right"/>
        <w:rPr>
          <w:rFonts w:ascii="ＭＳ ゴシック" w:eastAsia="ＭＳ ゴシック" w:hAnsi="ＭＳ ゴシック"/>
          <w:color w:val="000000" w:themeColor="text1"/>
          <w:sz w:val="16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｢</w:t>
      </w:r>
      <w:r w:rsidR="00C93C36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項目は</w:t>
      </w:r>
      <w:r w:rsidR="007E152B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日本看護科学</w:t>
      </w:r>
      <w:r w:rsidR="00BE68E0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学会</w:t>
      </w:r>
      <w:r w:rsidR="00C93C36" w:rsidRPr="00444760">
        <w:rPr>
          <w:rFonts w:ascii="ＭＳ ゴシック" w:eastAsia="ＭＳ ゴシック" w:hAnsi="ＭＳ ゴシック"/>
          <w:color w:val="000000" w:themeColor="text1"/>
          <w:sz w:val="16"/>
        </w:rPr>
        <w:t>、金額等は臨床研究法における利益相反管理ガイダンス</w:t>
      </w:r>
      <w:r w:rsidR="00BE68E0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を</w:t>
      </w:r>
      <w:r w:rsidR="008A25DD"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参考</w:t>
      </w:r>
      <w:r w:rsidRPr="00444760">
        <w:rPr>
          <w:rFonts w:ascii="ＭＳ ゴシック" w:eastAsia="ＭＳ ゴシック" w:hAnsi="ＭＳ ゴシック" w:hint="eastAsia"/>
          <w:color w:val="000000" w:themeColor="text1"/>
          <w:sz w:val="16"/>
        </w:rPr>
        <w:t>｣</w:t>
      </w:r>
    </w:p>
    <w:p w14:paraId="3C1CF46A" w14:textId="07434597" w:rsidR="00C93C36" w:rsidRPr="00444760" w:rsidRDefault="00C93C36" w:rsidP="00C93C36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</w:rPr>
        <w:t>私の</w:t>
      </w:r>
      <w:r w:rsidRPr="00444760">
        <w:rPr>
          <w:rFonts w:ascii="ＭＳ ゴシック" w:eastAsia="ＭＳ ゴシック" w:hAnsi="ＭＳ ゴシック"/>
          <w:color w:val="000000" w:themeColor="text1"/>
        </w:rPr>
        <w:t>COIに関する状況は申告のとおりであることに相違ありません。私の</w:t>
      </w:r>
      <w:r w:rsidR="000830DE" w:rsidRPr="00444760">
        <w:rPr>
          <w:rFonts w:ascii="ＭＳ ゴシック" w:eastAsia="ＭＳ ゴシック" w:hAnsi="ＭＳ ゴシック" w:hint="eastAsia"/>
          <w:color w:val="000000" w:themeColor="text1"/>
        </w:rPr>
        <w:t>日本慢性看護学会</w:t>
      </w:r>
      <w:r w:rsidRPr="00444760">
        <w:rPr>
          <w:rFonts w:ascii="ＭＳ ゴシック" w:eastAsia="ＭＳ ゴシック" w:hAnsi="ＭＳ ゴシック"/>
          <w:color w:val="000000" w:themeColor="text1"/>
        </w:rPr>
        <w:t>での職務遂行上で妨げとなる、これ以外のCOI状態はありません。</w:t>
      </w:r>
    </w:p>
    <w:p w14:paraId="53BD1142" w14:textId="13EF3863" w:rsidR="00C93C36" w:rsidRPr="00444760" w:rsidRDefault="00C93C36" w:rsidP="00A227B1">
      <w:pPr>
        <w:ind w:right="420"/>
        <w:jc w:val="right"/>
        <w:rPr>
          <w:rFonts w:ascii="ＭＳ ゴシック" w:eastAsia="ＭＳ ゴシック" w:hAnsi="ＭＳ ゴシック"/>
          <w:color w:val="000000" w:themeColor="text1"/>
          <w:sz w:val="18"/>
          <w:u w:val="single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>申告日（西暦）　　　　年　　　　　月　　　　日</w:t>
      </w:r>
    </w:p>
    <w:p w14:paraId="35285488" w14:textId="77777777" w:rsidR="00A227B1" w:rsidRPr="00444760" w:rsidRDefault="00A227B1" w:rsidP="00A227B1">
      <w:pPr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</w:p>
    <w:p w14:paraId="039C99CB" w14:textId="5DB6CD30" w:rsidR="00A227B1" w:rsidRPr="00444760" w:rsidRDefault="00C93C36" w:rsidP="00A227B1">
      <w:pPr>
        <w:ind w:firstLineChars="2150" w:firstLine="4515"/>
        <w:jc w:val="left"/>
        <w:rPr>
          <w:rFonts w:ascii="ＭＳ ゴシック" w:eastAsia="ＭＳ ゴシック" w:hAnsi="ＭＳ ゴシック"/>
          <w:color w:val="000000" w:themeColor="text1"/>
          <w:u w:val="single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申告者署名（自署）　　　　　</w:t>
      </w:r>
      <w:r w:rsidR="00A227B1"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 </w:t>
      </w:r>
      <w:r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　　　　　　　</w:t>
      </w:r>
      <w:r w:rsidR="00A227B1" w:rsidRPr="00444760">
        <w:rPr>
          <w:rFonts w:ascii="ＭＳ ゴシック" w:eastAsia="ＭＳ ゴシック" w:hAnsi="ＭＳ ゴシック" w:hint="eastAsia"/>
          <w:color w:val="000000" w:themeColor="text1"/>
          <w:u w:val="single"/>
        </w:rPr>
        <w:t xml:space="preserve"> </w:t>
      </w:r>
      <w:r w:rsidR="00A227B1" w:rsidRPr="00444760">
        <w:rPr>
          <w:rFonts w:ascii="ＭＳ ゴシック" w:eastAsia="ＭＳ ゴシック" w:hAnsi="ＭＳ ゴシック"/>
          <w:color w:val="000000" w:themeColor="text1"/>
          <w:u w:val="single"/>
        </w:rPr>
        <w:t xml:space="preserve">  </w:t>
      </w:r>
    </w:p>
    <w:p w14:paraId="078F5F33" w14:textId="23642069" w:rsidR="004A5E14" w:rsidRPr="00444760" w:rsidRDefault="00C93C36" w:rsidP="00A227B1">
      <w:pPr>
        <w:jc w:val="left"/>
        <w:rPr>
          <w:rFonts w:ascii="ＭＳ ゴシック" w:eastAsia="ＭＳ ゴシック" w:hAnsi="ＭＳ ゴシック"/>
          <w:color w:val="000000" w:themeColor="text1"/>
        </w:rPr>
      </w:pPr>
      <w:r w:rsidRPr="00444760">
        <w:rPr>
          <w:rFonts w:ascii="ＭＳ ゴシック" w:eastAsia="ＭＳ ゴシック" w:hAnsi="ＭＳ ゴシック" w:hint="eastAsia"/>
          <w:color w:val="000000" w:themeColor="text1"/>
        </w:rPr>
        <w:t>（本申告書は、任期満了の日から</w:t>
      </w:r>
      <w:r w:rsidR="000830DE" w:rsidRPr="00444760">
        <w:rPr>
          <w:rFonts w:ascii="ＭＳ ゴシック" w:eastAsia="ＭＳ ゴシック" w:hAnsi="ＭＳ ゴシック" w:hint="eastAsia"/>
          <w:color w:val="000000" w:themeColor="text1"/>
        </w:rPr>
        <w:t>２</w:t>
      </w:r>
      <w:r w:rsidRPr="00444760">
        <w:rPr>
          <w:rFonts w:ascii="ＭＳ ゴシック" w:eastAsia="ＭＳ ゴシック" w:hAnsi="ＭＳ ゴシック" w:hint="eastAsia"/>
          <w:color w:val="000000" w:themeColor="text1"/>
        </w:rPr>
        <w:t>年間保管されます）</w:t>
      </w:r>
    </w:p>
    <w:sectPr w:rsidR="004A5E14" w:rsidRPr="00444760" w:rsidSect="00A227B1">
      <w:type w:val="continuous"/>
      <w:pgSz w:w="11906" w:h="16838"/>
      <w:pgMar w:top="1276" w:right="1077" w:bottom="851" w:left="1077" w:header="851" w:footer="397" w:gutter="0"/>
      <w:pgNumType w:fmt="decimalFullWidth"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3CD14B" w14:textId="77777777" w:rsidR="00302DB2" w:rsidRDefault="00302DB2" w:rsidP="004A58E9">
      <w:r>
        <w:separator/>
      </w:r>
    </w:p>
  </w:endnote>
  <w:endnote w:type="continuationSeparator" w:id="0">
    <w:p w14:paraId="5F42D6FB" w14:textId="77777777" w:rsidR="00302DB2" w:rsidRDefault="00302DB2" w:rsidP="004A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6950EF" w14:textId="77777777" w:rsidR="00302DB2" w:rsidRDefault="00302DB2" w:rsidP="004A58E9">
      <w:r>
        <w:separator/>
      </w:r>
    </w:p>
  </w:footnote>
  <w:footnote w:type="continuationSeparator" w:id="0">
    <w:p w14:paraId="380F719B" w14:textId="77777777" w:rsidR="00302DB2" w:rsidRDefault="00302DB2" w:rsidP="004A5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F53B7"/>
    <w:multiLevelType w:val="hybridMultilevel"/>
    <w:tmpl w:val="9DB23A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21630E7"/>
    <w:multiLevelType w:val="hybridMultilevel"/>
    <w:tmpl w:val="9A5C39D6"/>
    <w:lvl w:ilvl="0" w:tplc="C16021B2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29F2C8A"/>
    <w:multiLevelType w:val="hybridMultilevel"/>
    <w:tmpl w:val="B8647B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7A620B0"/>
    <w:multiLevelType w:val="hybridMultilevel"/>
    <w:tmpl w:val="4DBE09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9B75B6A"/>
    <w:multiLevelType w:val="hybridMultilevel"/>
    <w:tmpl w:val="2C30B3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EA0584"/>
    <w:multiLevelType w:val="hybridMultilevel"/>
    <w:tmpl w:val="E8244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33D40A2"/>
    <w:multiLevelType w:val="hybridMultilevel"/>
    <w:tmpl w:val="986A901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3E84CFC"/>
    <w:multiLevelType w:val="hybridMultilevel"/>
    <w:tmpl w:val="E95CFBE4"/>
    <w:lvl w:ilvl="0" w:tplc="9DC86EC4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57440F6"/>
    <w:multiLevelType w:val="hybridMultilevel"/>
    <w:tmpl w:val="A7BA344A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ABCAFC90">
      <w:start w:val="1"/>
      <w:numFmt w:val="decimal"/>
      <w:lvlText w:val="(%3)"/>
      <w:lvlJc w:val="left"/>
      <w:pPr>
        <w:ind w:left="1275" w:hanging="435"/>
      </w:pPr>
      <w:rPr>
        <w:rFonts w:hint="default"/>
        <w:b/>
        <w:sz w:val="24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07115B"/>
    <w:multiLevelType w:val="hybridMultilevel"/>
    <w:tmpl w:val="0C9AAD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20F76485"/>
    <w:multiLevelType w:val="hybridMultilevel"/>
    <w:tmpl w:val="8C448FB6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11561CD"/>
    <w:multiLevelType w:val="hybridMultilevel"/>
    <w:tmpl w:val="B65EA440"/>
    <w:lvl w:ilvl="0" w:tplc="A1281C22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38D03D1"/>
    <w:multiLevelType w:val="hybridMultilevel"/>
    <w:tmpl w:val="0AB87180"/>
    <w:lvl w:ilvl="0" w:tplc="DBD2B290">
      <w:start w:val="1"/>
      <w:numFmt w:val="bullet"/>
      <w:lvlText w:val="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3" w15:restartNumberingAfterBreak="0">
    <w:nsid w:val="27D01757"/>
    <w:multiLevelType w:val="hybridMultilevel"/>
    <w:tmpl w:val="5D784452"/>
    <w:lvl w:ilvl="0" w:tplc="AE7C41D8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hint="default"/>
        <w:b/>
        <w:bCs/>
        <w:color w:val="auto"/>
      </w:rPr>
    </w:lvl>
    <w:lvl w:ilvl="1" w:tplc="5B621E2A">
      <w:start w:val="6"/>
      <w:numFmt w:val="decimalFullWidth"/>
      <w:lvlText w:val="%2."/>
      <w:lvlJc w:val="left"/>
      <w:pPr>
        <w:ind w:left="780" w:hanging="360"/>
      </w:pPr>
      <w:rPr>
        <w:rFonts w:hint="default"/>
        <w:b/>
      </w:rPr>
    </w:lvl>
    <w:lvl w:ilvl="2" w:tplc="899477E8">
      <w:start w:val="1"/>
      <w:numFmt w:val="bullet"/>
      <w:lvlText w:val="・"/>
      <w:lvlJc w:val="left"/>
      <w:pPr>
        <w:ind w:left="1200" w:hanging="360"/>
      </w:pPr>
      <w:rPr>
        <w:rFonts w:ascii="游明朝" w:eastAsia="游明朝" w:hAnsi="游明朝" w:cs="Arial" w:hint="eastAsia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27E2347D"/>
    <w:multiLevelType w:val="hybridMultilevel"/>
    <w:tmpl w:val="0728DC16"/>
    <w:lvl w:ilvl="0" w:tplc="B5946CF8">
      <w:start w:val="1"/>
      <w:numFmt w:val="decimalFullWidth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281E4B01"/>
    <w:multiLevelType w:val="hybridMultilevel"/>
    <w:tmpl w:val="30EC1C66"/>
    <w:lvl w:ilvl="0" w:tplc="C5D4FB3A">
      <w:start w:val="1"/>
      <w:numFmt w:val="decimal"/>
      <w:lvlText w:val="(%1)"/>
      <w:lvlJc w:val="left"/>
      <w:pPr>
        <w:ind w:left="840" w:hanging="420"/>
      </w:pPr>
      <w:rPr>
        <w:rFonts w:hint="default"/>
        <w:b/>
        <w:bCs/>
        <w:color w:val="auto"/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6" w15:restartNumberingAfterBreak="0">
    <w:nsid w:val="2A623E2B"/>
    <w:multiLevelType w:val="hybridMultilevel"/>
    <w:tmpl w:val="6C7EB74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2E897F85"/>
    <w:multiLevelType w:val="hybridMultilevel"/>
    <w:tmpl w:val="D7E88E4A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33538EA"/>
    <w:multiLevelType w:val="hybridMultilevel"/>
    <w:tmpl w:val="701EC612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3504CC7"/>
    <w:multiLevelType w:val="hybridMultilevel"/>
    <w:tmpl w:val="432EAC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82102A1"/>
    <w:multiLevelType w:val="hybridMultilevel"/>
    <w:tmpl w:val="D4DC764E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8EE4392"/>
    <w:multiLevelType w:val="hybridMultilevel"/>
    <w:tmpl w:val="1542EA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3905241C"/>
    <w:multiLevelType w:val="hybridMultilevel"/>
    <w:tmpl w:val="22206D32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39C4635D"/>
    <w:multiLevelType w:val="hybridMultilevel"/>
    <w:tmpl w:val="4AC4AFC4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B2A0A09"/>
    <w:multiLevelType w:val="hybridMultilevel"/>
    <w:tmpl w:val="51F0E9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5DA761D"/>
    <w:multiLevelType w:val="hybridMultilevel"/>
    <w:tmpl w:val="62DE44BC"/>
    <w:lvl w:ilvl="0" w:tplc="52FE2B8E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59C079DA">
      <w:start w:val="6"/>
      <w:numFmt w:val="decimal"/>
      <w:lvlText w:val="%2."/>
      <w:lvlJc w:val="left"/>
      <w:pPr>
        <w:ind w:left="780" w:hanging="360"/>
      </w:pPr>
      <w:rPr>
        <w:rFonts w:hint="default"/>
        <w:b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75A0C6F"/>
    <w:multiLevelType w:val="hybridMultilevel"/>
    <w:tmpl w:val="038A2D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FF7758D"/>
    <w:multiLevelType w:val="hybridMultilevel"/>
    <w:tmpl w:val="FF7CFF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1085D18"/>
    <w:multiLevelType w:val="hybridMultilevel"/>
    <w:tmpl w:val="412ECD26"/>
    <w:lvl w:ilvl="0" w:tplc="52FE2B8E">
      <w:start w:val="1"/>
      <w:numFmt w:val="decimal"/>
      <w:lvlText w:val="(%1)"/>
      <w:lvlJc w:val="left"/>
      <w:pPr>
        <w:ind w:left="5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960" w:hanging="420"/>
      </w:pPr>
    </w:lvl>
    <w:lvl w:ilvl="2" w:tplc="04090011">
      <w:start w:val="1"/>
      <w:numFmt w:val="decimalEnclosedCircle"/>
      <w:lvlText w:val="%3"/>
      <w:lvlJc w:val="lef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7" w:tentative="1">
      <w:start w:val="1"/>
      <w:numFmt w:val="aiueoFullWidth"/>
      <w:lvlText w:val="(%5)"/>
      <w:lvlJc w:val="left"/>
      <w:pPr>
        <w:ind w:left="22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7" w:tentative="1">
      <w:start w:val="1"/>
      <w:numFmt w:val="aiueoFullWidth"/>
      <w:lvlText w:val="(%8)"/>
      <w:lvlJc w:val="left"/>
      <w:pPr>
        <w:ind w:left="348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00" w:hanging="420"/>
      </w:pPr>
    </w:lvl>
  </w:abstractNum>
  <w:abstractNum w:abstractNumId="29" w15:restartNumberingAfterBreak="0">
    <w:nsid w:val="52E27D2B"/>
    <w:multiLevelType w:val="hybridMultilevel"/>
    <w:tmpl w:val="CA1E8082"/>
    <w:lvl w:ilvl="0" w:tplc="52FE2B8E">
      <w:start w:val="1"/>
      <w:numFmt w:val="decimal"/>
      <w:lvlText w:val="(%1)"/>
      <w:lvlJc w:val="left"/>
      <w:pPr>
        <w:ind w:left="840" w:hanging="4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0" w15:restartNumberingAfterBreak="0">
    <w:nsid w:val="53773A3A"/>
    <w:multiLevelType w:val="multilevel"/>
    <w:tmpl w:val="F2A43AB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(%2)"/>
      <w:lvlJc w:val="left"/>
      <w:pPr>
        <w:ind w:left="840" w:hanging="420"/>
      </w:pPr>
    </w:lvl>
    <w:lvl w:ilvl="2">
      <w:start w:val="1"/>
      <w:numFmt w:val="decimal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decimal"/>
      <w:lvlText w:val="(%5)"/>
      <w:lvlJc w:val="left"/>
      <w:pPr>
        <w:ind w:left="2100" w:hanging="420"/>
      </w:pPr>
    </w:lvl>
    <w:lvl w:ilvl="5">
      <w:start w:val="1"/>
      <w:numFmt w:val="decimal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decimal"/>
      <w:lvlText w:val="(%8)"/>
      <w:lvlJc w:val="left"/>
      <w:pPr>
        <w:ind w:left="3360" w:hanging="420"/>
      </w:pPr>
    </w:lvl>
    <w:lvl w:ilvl="8">
      <w:start w:val="1"/>
      <w:numFmt w:val="decimal"/>
      <w:lvlText w:val="%9"/>
      <w:lvlJc w:val="left"/>
      <w:pPr>
        <w:ind w:left="3780" w:hanging="420"/>
      </w:pPr>
    </w:lvl>
  </w:abstractNum>
  <w:abstractNum w:abstractNumId="31" w15:restartNumberingAfterBreak="0">
    <w:nsid w:val="53E71A32"/>
    <w:multiLevelType w:val="hybridMultilevel"/>
    <w:tmpl w:val="ED2E9F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49E757F"/>
    <w:multiLevelType w:val="hybridMultilevel"/>
    <w:tmpl w:val="B8DC4E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9211753"/>
    <w:multiLevelType w:val="hybridMultilevel"/>
    <w:tmpl w:val="243C9B20"/>
    <w:lvl w:ilvl="0" w:tplc="DBD2B29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B4775F"/>
    <w:multiLevelType w:val="hybridMultilevel"/>
    <w:tmpl w:val="833E7B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1F06FE"/>
    <w:multiLevelType w:val="hybridMultilevel"/>
    <w:tmpl w:val="EB3AB2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40638A"/>
    <w:multiLevelType w:val="hybridMultilevel"/>
    <w:tmpl w:val="CC3CA8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DBD2B290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7" w15:restartNumberingAfterBreak="0">
    <w:nsid w:val="65F93C9A"/>
    <w:multiLevelType w:val="hybridMultilevel"/>
    <w:tmpl w:val="455437CE"/>
    <w:lvl w:ilvl="0" w:tplc="52FE2B8E">
      <w:start w:val="1"/>
      <w:numFmt w:val="decimal"/>
      <w:lvlText w:val="(%1)"/>
      <w:lvlJc w:val="left"/>
      <w:pPr>
        <w:ind w:left="420" w:hanging="420"/>
      </w:pPr>
      <w:rPr>
        <w:rFonts w:hint="default"/>
        <w:color w:val="auto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7443A84"/>
    <w:multiLevelType w:val="hybridMultilevel"/>
    <w:tmpl w:val="C5C6BF44"/>
    <w:lvl w:ilvl="0" w:tplc="C374E99C">
      <w:start w:val="1"/>
      <w:numFmt w:val="decimalFullWidth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9" w15:restartNumberingAfterBreak="0">
    <w:nsid w:val="7E8C026D"/>
    <w:multiLevelType w:val="hybridMultilevel"/>
    <w:tmpl w:val="BDC83576"/>
    <w:lvl w:ilvl="0" w:tplc="AE7C41D8">
      <w:start w:val="1"/>
      <w:numFmt w:val="decimal"/>
      <w:lvlText w:val="%1."/>
      <w:lvlJc w:val="left"/>
      <w:pPr>
        <w:ind w:left="420" w:hanging="420"/>
      </w:pPr>
      <w:rPr>
        <w:rFonts w:asciiTheme="minorHAnsi" w:eastAsiaTheme="minorHAnsi" w:hAnsiTheme="minorHAnsi" w:hint="default"/>
        <w:b/>
        <w:bCs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0"/>
  </w:num>
  <w:num w:numId="2">
    <w:abstractNumId w:val="12"/>
  </w:num>
  <w:num w:numId="3">
    <w:abstractNumId w:val="3"/>
  </w:num>
  <w:num w:numId="4">
    <w:abstractNumId w:val="13"/>
  </w:num>
  <w:num w:numId="5">
    <w:abstractNumId w:val="16"/>
  </w:num>
  <w:num w:numId="6">
    <w:abstractNumId w:val="36"/>
  </w:num>
  <w:num w:numId="7">
    <w:abstractNumId w:val="19"/>
  </w:num>
  <w:num w:numId="8">
    <w:abstractNumId w:val="31"/>
  </w:num>
  <w:num w:numId="9">
    <w:abstractNumId w:val="17"/>
  </w:num>
  <w:num w:numId="10">
    <w:abstractNumId w:val="1"/>
  </w:num>
  <w:num w:numId="11">
    <w:abstractNumId w:val="25"/>
  </w:num>
  <w:num w:numId="12">
    <w:abstractNumId w:val="11"/>
  </w:num>
  <w:num w:numId="13">
    <w:abstractNumId w:val="20"/>
  </w:num>
  <w:num w:numId="14">
    <w:abstractNumId w:val="33"/>
  </w:num>
  <w:num w:numId="15">
    <w:abstractNumId w:val="10"/>
  </w:num>
  <w:num w:numId="16">
    <w:abstractNumId w:val="0"/>
  </w:num>
  <w:num w:numId="17">
    <w:abstractNumId w:val="2"/>
  </w:num>
  <w:num w:numId="18">
    <w:abstractNumId w:val="6"/>
  </w:num>
  <w:num w:numId="19">
    <w:abstractNumId w:val="4"/>
  </w:num>
  <w:num w:numId="20">
    <w:abstractNumId w:val="9"/>
  </w:num>
  <w:num w:numId="21">
    <w:abstractNumId w:val="32"/>
  </w:num>
  <w:num w:numId="22">
    <w:abstractNumId w:val="27"/>
  </w:num>
  <w:num w:numId="23">
    <w:abstractNumId w:val="21"/>
  </w:num>
  <w:num w:numId="24">
    <w:abstractNumId w:val="14"/>
  </w:num>
  <w:num w:numId="25">
    <w:abstractNumId w:val="24"/>
  </w:num>
  <w:num w:numId="26">
    <w:abstractNumId w:val="5"/>
  </w:num>
  <w:num w:numId="27">
    <w:abstractNumId w:val="26"/>
  </w:num>
  <w:num w:numId="28">
    <w:abstractNumId w:val="34"/>
  </w:num>
  <w:num w:numId="29">
    <w:abstractNumId w:val="8"/>
  </w:num>
  <w:num w:numId="30">
    <w:abstractNumId w:val="39"/>
  </w:num>
  <w:num w:numId="31">
    <w:abstractNumId w:val="22"/>
  </w:num>
  <w:num w:numId="32">
    <w:abstractNumId w:val="18"/>
  </w:num>
  <w:num w:numId="33">
    <w:abstractNumId w:val="28"/>
  </w:num>
  <w:num w:numId="34">
    <w:abstractNumId w:val="23"/>
  </w:num>
  <w:num w:numId="35">
    <w:abstractNumId w:val="15"/>
  </w:num>
  <w:num w:numId="36">
    <w:abstractNumId w:val="29"/>
  </w:num>
  <w:num w:numId="37">
    <w:abstractNumId w:val="37"/>
  </w:num>
  <w:num w:numId="38">
    <w:abstractNumId w:val="7"/>
  </w:num>
  <w:num w:numId="39">
    <w:abstractNumId w:val="38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93"/>
  <w:drawingGridVerticalSpacing w:val="291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jKyMDIytTQyNDFW0lEKTi0uzszPAykwNKoFAMPdP2MtAAAA"/>
  </w:docVars>
  <w:rsids>
    <w:rsidRoot w:val="00027C8E"/>
    <w:rsid w:val="00003500"/>
    <w:rsid w:val="00003715"/>
    <w:rsid w:val="00004252"/>
    <w:rsid w:val="000059EE"/>
    <w:rsid w:val="00007999"/>
    <w:rsid w:val="0001272E"/>
    <w:rsid w:val="00015177"/>
    <w:rsid w:val="00022D59"/>
    <w:rsid w:val="0002302D"/>
    <w:rsid w:val="00025BFA"/>
    <w:rsid w:val="00027C8E"/>
    <w:rsid w:val="00030C58"/>
    <w:rsid w:val="0003463E"/>
    <w:rsid w:val="00034A0D"/>
    <w:rsid w:val="00041CD0"/>
    <w:rsid w:val="00043253"/>
    <w:rsid w:val="00044ED1"/>
    <w:rsid w:val="00047FED"/>
    <w:rsid w:val="00052DB4"/>
    <w:rsid w:val="00056385"/>
    <w:rsid w:val="000565FE"/>
    <w:rsid w:val="00057D36"/>
    <w:rsid w:val="00061E23"/>
    <w:rsid w:val="0006372D"/>
    <w:rsid w:val="000739D4"/>
    <w:rsid w:val="000823B6"/>
    <w:rsid w:val="000830DE"/>
    <w:rsid w:val="000858AF"/>
    <w:rsid w:val="00086C89"/>
    <w:rsid w:val="00092160"/>
    <w:rsid w:val="000A06AC"/>
    <w:rsid w:val="000A195D"/>
    <w:rsid w:val="000A6BB8"/>
    <w:rsid w:val="000B57A6"/>
    <w:rsid w:val="000B6C48"/>
    <w:rsid w:val="000B7844"/>
    <w:rsid w:val="000C2AA6"/>
    <w:rsid w:val="000C347E"/>
    <w:rsid w:val="000C5C73"/>
    <w:rsid w:val="000C6D02"/>
    <w:rsid w:val="000D1B40"/>
    <w:rsid w:val="000E12F1"/>
    <w:rsid w:val="000E3E89"/>
    <w:rsid w:val="000E6315"/>
    <w:rsid w:val="001032A5"/>
    <w:rsid w:val="00104CFA"/>
    <w:rsid w:val="00105455"/>
    <w:rsid w:val="00106600"/>
    <w:rsid w:val="001067BF"/>
    <w:rsid w:val="00111E43"/>
    <w:rsid w:val="0012459F"/>
    <w:rsid w:val="00137B66"/>
    <w:rsid w:val="00143ABE"/>
    <w:rsid w:val="00145D92"/>
    <w:rsid w:val="00152BE0"/>
    <w:rsid w:val="0016205A"/>
    <w:rsid w:val="0016226F"/>
    <w:rsid w:val="001633C6"/>
    <w:rsid w:val="00176E01"/>
    <w:rsid w:val="00180A68"/>
    <w:rsid w:val="00181226"/>
    <w:rsid w:val="00181D00"/>
    <w:rsid w:val="00184D0E"/>
    <w:rsid w:val="00193146"/>
    <w:rsid w:val="00194AFA"/>
    <w:rsid w:val="00195A97"/>
    <w:rsid w:val="001A09B3"/>
    <w:rsid w:val="001A2465"/>
    <w:rsid w:val="001B3B8C"/>
    <w:rsid w:val="001B5471"/>
    <w:rsid w:val="001B7D51"/>
    <w:rsid w:val="001C6BF1"/>
    <w:rsid w:val="001C6EFA"/>
    <w:rsid w:val="001C778E"/>
    <w:rsid w:val="001C7AA5"/>
    <w:rsid w:val="001E0FB7"/>
    <w:rsid w:val="001E6BE3"/>
    <w:rsid w:val="001E7686"/>
    <w:rsid w:val="001F1EA8"/>
    <w:rsid w:val="00200F0B"/>
    <w:rsid w:val="0020601C"/>
    <w:rsid w:val="0020696F"/>
    <w:rsid w:val="00216F36"/>
    <w:rsid w:val="002222DC"/>
    <w:rsid w:val="00225419"/>
    <w:rsid w:val="00226946"/>
    <w:rsid w:val="002323B8"/>
    <w:rsid w:val="002351A7"/>
    <w:rsid w:val="002443DC"/>
    <w:rsid w:val="00246A1F"/>
    <w:rsid w:val="00255BC0"/>
    <w:rsid w:val="00260212"/>
    <w:rsid w:val="0026086D"/>
    <w:rsid w:val="00264438"/>
    <w:rsid w:val="002705BA"/>
    <w:rsid w:val="002734A7"/>
    <w:rsid w:val="0027364A"/>
    <w:rsid w:val="00275EF1"/>
    <w:rsid w:val="002806C7"/>
    <w:rsid w:val="002835F5"/>
    <w:rsid w:val="002855B1"/>
    <w:rsid w:val="002937B8"/>
    <w:rsid w:val="00295173"/>
    <w:rsid w:val="002A0062"/>
    <w:rsid w:val="002A1F97"/>
    <w:rsid w:val="002A2C85"/>
    <w:rsid w:val="002A2CB4"/>
    <w:rsid w:val="002A3A81"/>
    <w:rsid w:val="002A4C6D"/>
    <w:rsid w:val="002A533B"/>
    <w:rsid w:val="002B0DF9"/>
    <w:rsid w:val="002B52E6"/>
    <w:rsid w:val="002B7EBE"/>
    <w:rsid w:val="002C1009"/>
    <w:rsid w:val="002C3507"/>
    <w:rsid w:val="002C56E1"/>
    <w:rsid w:val="002C59BF"/>
    <w:rsid w:val="002D2B76"/>
    <w:rsid w:val="002D7CC6"/>
    <w:rsid w:val="002E56C1"/>
    <w:rsid w:val="002F0D18"/>
    <w:rsid w:val="002F2030"/>
    <w:rsid w:val="00302DB2"/>
    <w:rsid w:val="003066FA"/>
    <w:rsid w:val="003160F1"/>
    <w:rsid w:val="00320714"/>
    <w:rsid w:val="0032605F"/>
    <w:rsid w:val="00326BC8"/>
    <w:rsid w:val="00345FDC"/>
    <w:rsid w:val="00351C70"/>
    <w:rsid w:val="003522EE"/>
    <w:rsid w:val="00361AF9"/>
    <w:rsid w:val="00371B7C"/>
    <w:rsid w:val="00374549"/>
    <w:rsid w:val="00375462"/>
    <w:rsid w:val="00380562"/>
    <w:rsid w:val="0039020F"/>
    <w:rsid w:val="00394203"/>
    <w:rsid w:val="00395415"/>
    <w:rsid w:val="0039647E"/>
    <w:rsid w:val="00397321"/>
    <w:rsid w:val="003A283A"/>
    <w:rsid w:val="003A31F7"/>
    <w:rsid w:val="003A4342"/>
    <w:rsid w:val="003A5DA0"/>
    <w:rsid w:val="003A7D61"/>
    <w:rsid w:val="003B072E"/>
    <w:rsid w:val="003B36DC"/>
    <w:rsid w:val="003C29EE"/>
    <w:rsid w:val="003C4AE8"/>
    <w:rsid w:val="003C7F97"/>
    <w:rsid w:val="003D0B6C"/>
    <w:rsid w:val="003E4982"/>
    <w:rsid w:val="003E4EA2"/>
    <w:rsid w:val="003F6F82"/>
    <w:rsid w:val="003F7651"/>
    <w:rsid w:val="003F79F7"/>
    <w:rsid w:val="00400E14"/>
    <w:rsid w:val="00402420"/>
    <w:rsid w:val="0041461B"/>
    <w:rsid w:val="004179A6"/>
    <w:rsid w:val="004229FC"/>
    <w:rsid w:val="00423D91"/>
    <w:rsid w:val="004313CB"/>
    <w:rsid w:val="00431B22"/>
    <w:rsid w:val="0044127A"/>
    <w:rsid w:val="0044405B"/>
    <w:rsid w:val="00444760"/>
    <w:rsid w:val="0044491E"/>
    <w:rsid w:val="00451223"/>
    <w:rsid w:val="00460F49"/>
    <w:rsid w:val="00485AF2"/>
    <w:rsid w:val="00487769"/>
    <w:rsid w:val="00491F26"/>
    <w:rsid w:val="004948E2"/>
    <w:rsid w:val="004954F9"/>
    <w:rsid w:val="004956C7"/>
    <w:rsid w:val="00496083"/>
    <w:rsid w:val="004A19A9"/>
    <w:rsid w:val="004A2A02"/>
    <w:rsid w:val="004A32E5"/>
    <w:rsid w:val="004A3597"/>
    <w:rsid w:val="004A39AD"/>
    <w:rsid w:val="004A58E9"/>
    <w:rsid w:val="004A5E14"/>
    <w:rsid w:val="004A73BB"/>
    <w:rsid w:val="004C7098"/>
    <w:rsid w:val="004D019D"/>
    <w:rsid w:val="004D0202"/>
    <w:rsid w:val="004D108F"/>
    <w:rsid w:val="004D3B90"/>
    <w:rsid w:val="004D6363"/>
    <w:rsid w:val="004E5E7A"/>
    <w:rsid w:val="004E6EEA"/>
    <w:rsid w:val="004F0597"/>
    <w:rsid w:val="004F2146"/>
    <w:rsid w:val="004F768D"/>
    <w:rsid w:val="00510377"/>
    <w:rsid w:val="005153D9"/>
    <w:rsid w:val="005215C6"/>
    <w:rsid w:val="005519E6"/>
    <w:rsid w:val="00552E73"/>
    <w:rsid w:val="00557F92"/>
    <w:rsid w:val="00567753"/>
    <w:rsid w:val="00572E7D"/>
    <w:rsid w:val="005778D4"/>
    <w:rsid w:val="005819FB"/>
    <w:rsid w:val="00583FF8"/>
    <w:rsid w:val="00594631"/>
    <w:rsid w:val="00594871"/>
    <w:rsid w:val="00595268"/>
    <w:rsid w:val="005A10B5"/>
    <w:rsid w:val="005A432D"/>
    <w:rsid w:val="005B067D"/>
    <w:rsid w:val="005B3D5F"/>
    <w:rsid w:val="005B47C5"/>
    <w:rsid w:val="005B523A"/>
    <w:rsid w:val="005D5849"/>
    <w:rsid w:val="005E4FDC"/>
    <w:rsid w:val="005F5D3E"/>
    <w:rsid w:val="005F6540"/>
    <w:rsid w:val="00601017"/>
    <w:rsid w:val="006046DD"/>
    <w:rsid w:val="006070B3"/>
    <w:rsid w:val="00612EF2"/>
    <w:rsid w:val="006137D3"/>
    <w:rsid w:val="00614ABB"/>
    <w:rsid w:val="00622221"/>
    <w:rsid w:val="006303E5"/>
    <w:rsid w:val="0063195E"/>
    <w:rsid w:val="00631CAD"/>
    <w:rsid w:val="006431A6"/>
    <w:rsid w:val="00643B37"/>
    <w:rsid w:val="00644681"/>
    <w:rsid w:val="00650DC6"/>
    <w:rsid w:val="00651D44"/>
    <w:rsid w:val="00655CA3"/>
    <w:rsid w:val="00661144"/>
    <w:rsid w:val="006640DC"/>
    <w:rsid w:val="00664613"/>
    <w:rsid w:val="006704C5"/>
    <w:rsid w:val="006718B3"/>
    <w:rsid w:val="006755D2"/>
    <w:rsid w:val="00680C06"/>
    <w:rsid w:val="00680E4A"/>
    <w:rsid w:val="00683ED7"/>
    <w:rsid w:val="006845DD"/>
    <w:rsid w:val="00684BA2"/>
    <w:rsid w:val="006860A8"/>
    <w:rsid w:val="006904F0"/>
    <w:rsid w:val="006A4D41"/>
    <w:rsid w:val="006A690D"/>
    <w:rsid w:val="006B2367"/>
    <w:rsid w:val="006B345A"/>
    <w:rsid w:val="006C2E2A"/>
    <w:rsid w:val="006D1E35"/>
    <w:rsid w:val="006D309C"/>
    <w:rsid w:val="006D3ACF"/>
    <w:rsid w:val="006D7B85"/>
    <w:rsid w:val="006D7D0F"/>
    <w:rsid w:val="006E0D9F"/>
    <w:rsid w:val="006E24A6"/>
    <w:rsid w:val="006E4652"/>
    <w:rsid w:val="006E5826"/>
    <w:rsid w:val="006E6F2F"/>
    <w:rsid w:val="0070209E"/>
    <w:rsid w:val="007078D5"/>
    <w:rsid w:val="0071311A"/>
    <w:rsid w:val="00715E9D"/>
    <w:rsid w:val="00724B4A"/>
    <w:rsid w:val="007270AC"/>
    <w:rsid w:val="00727F7E"/>
    <w:rsid w:val="00730C65"/>
    <w:rsid w:val="007341A9"/>
    <w:rsid w:val="00735FB2"/>
    <w:rsid w:val="00737BF1"/>
    <w:rsid w:val="007441AF"/>
    <w:rsid w:val="00746151"/>
    <w:rsid w:val="0074676A"/>
    <w:rsid w:val="00751961"/>
    <w:rsid w:val="007552AD"/>
    <w:rsid w:val="00766D47"/>
    <w:rsid w:val="007752CD"/>
    <w:rsid w:val="007761EA"/>
    <w:rsid w:val="007775E0"/>
    <w:rsid w:val="00780DF2"/>
    <w:rsid w:val="007821E1"/>
    <w:rsid w:val="00796CF6"/>
    <w:rsid w:val="007A1E94"/>
    <w:rsid w:val="007A65E2"/>
    <w:rsid w:val="007B0D10"/>
    <w:rsid w:val="007B11E6"/>
    <w:rsid w:val="007B1B80"/>
    <w:rsid w:val="007C7A2B"/>
    <w:rsid w:val="007D3D4C"/>
    <w:rsid w:val="007D7C50"/>
    <w:rsid w:val="007E0B32"/>
    <w:rsid w:val="007E152B"/>
    <w:rsid w:val="007E3AD6"/>
    <w:rsid w:val="007E5569"/>
    <w:rsid w:val="008026B1"/>
    <w:rsid w:val="00807A78"/>
    <w:rsid w:val="00813343"/>
    <w:rsid w:val="008200CA"/>
    <w:rsid w:val="00821D66"/>
    <w:rsid w:val="0082396F"/>
    <w:rsid w:val="00825AE8"/>
    <w:rsid w:val="00825F6E"/>
    <w:rsid w:val="00856265"/>
    <w:rsid w:val="0086215A"/>
    <w:rsid w:val="00863136"/>
    <w:rsid w:val="00863C32"/>
    <w:rsid w:val="008659DA"/>
    <w:rsid w:val="00867E4A"/>
    <w:rsid w:val="008706AE"/>
    <w:rsid w:val="00875626"/>
    <w:rsid w:val="00877C90"/>
    <w:rsid w:val="00880029"/>
    <w:rsid w:val="00882249"/>
    <w:rsid w:val="00882C69"/>
    <w:rsid w:val="008A122C"/>
    <w:rsid w:val="008A22D3"/>
    <w:rsid w:val="008A25DD"/>
    <w:rsid w:val="008A4091"/>
    <w:rsid w:val="008A5A88"/>
    <w:rsid w:val="008B1E86"/>
    <w:rsid w:val="008B3BA4"/>
    <w:rsid w:val="008C2CB3"/>
    <w:rsid w:val="008C3CA3"/>
    <w:rsid w:val="008C590D"/>
    <w:rsid w:val="008D1302"/>
    <w:rsid w:val="008D4EF4"/>
    <w:rsid w:val="008E0634"/>
    <w:rsid w:val="008E192E"/>
    <w:rsid w:val="008E2F05"/>
    <w:rsid w:val="008E4D16"/>
    <w:rsid w:val="008E4F99"/>
    <w:rsid w:val="008F54FC"/>
    <w:rsid w:val="00905139"/>
    <w:rsid w:val="0090718F"/>
    <w:rsid w:val="00907A84"/>
    <w:rsid w:val="00907BD0"/>
    <w:rsid w:val="0091219E"/>
    <w:rsid w:val="00912A33"/>
    <w:rsid w:val="00921AE5"/>
    <w:rsid w:val="00922C4A"/>
    <w:rsid w:val="0093689F"/>
    <w:rsid w:val="00944A63"/>
    <w:rsid w:val="00951999"/>
    <w:rsid w:val="00952063"/>
    <w:rsid w:val="0095791A"/>
    <w:rsid w:val="00962C8D"/>
    <w:rsid w:val="0097191B"/>
    <w:rsid w:val="00974D37"/>
    <w:rsid w:val="009800C9"/>
    <w:rsid w:val="009853D8"/>
    <w:rsid w:val="0098774B"/>
    <w:rsid w:val="009B6CB2"/>
    <w:rsid w:val="009C432F"/>
    <w:rsid w:val="009C5319"/>
    <w:rsid w:val="009C7181"/>
    <w:rsid w:val="009D1CE6"/>
    <w:rsid w:val="009E0032"/>
    <w:rsid w:val="009F051A"/>
    <w:rsid w:val="009F1819"/>
    <w:rsid w:val="009F4293"/>
    <w:rsid w:val="009F603C"/>
    <w:rsid w:val="009F6055"/>
    <w:rsid w:val="009F637F"/>
    <w:rsid w:val="00A15044"/>
    <w:rsid w:val="00A1507E"/>
    <w:rsid w:val="00A20901"/>
    <w:rsid w:val="00A227B1"/>
    <w:rsid w:val="00A258D1"/>
    <w:rsid w:val="00A306CA"/>
    <w:rsid w:val="00A30C6F"/>
    <w:rsid w:val="00A31E86"/>
    <w:rsid w:val="00A32987"/>
    <w:rsid w:val="00A3354F"/>
    <w:rsid w:val="00A3788B"/>
    <w:rsid w:val="00A42792"/>
    <w:rsid w:val="00A479CD"/>
    <w:rsid w:val="00A516B5"/>
    <w:rsid w:val="00A55CF1"/>
    <w:rsid w:val="00A672F0"/>
    <w:rsid w:val="00A67FE4"/>
    <w:rsid w:val="00A725CE"/>
    <w:rsid w:val="00A76713"/>
    <w:rsid w:val="00A77319"/>
    <w:rsid w:val="00A82731"/>
    <w:rsid w:val="00A909E5"/>
    <w:rsid w:val="00A926BC"/>
    <w:rsid w:val="00A932C3"/>
    <w:rsid w:val="00A95E4D"/>
    <w:rsid w:val="00A96ED6"/>
    <w:rsid w:val="00A97F9D"/>
    <w:rsid w:val="00AA01EF"/>
    <w:rsid w:val="00AA5EBE"/>
    <w:rsid w:val="00AB1BB6"/>
    <w:rsid w:val="00AB7A4B"/>
    <w:rsid w:val="00AC349A"/>
    <w:rsid w:val="00AC640F"/>
    <w:rsid w:val="00AC6B7D"/>
    <w:rsid w:val="00AC6E1F"/>
    <w:rsid w:val="00AE21EF"/>
    <w:rsid w:val="00B00FAF"/>
    <w:rsid w:val="00B01CB0"/>
    <w:rsid w:val="00B02338"/>
    <w:rsid w:val="00B027B5"/>
    <w:rsid w:val="00B04B44"/>
    <w:rsid w:val="00B0584E"/>
    <w:rsid w:val="00B05F71"/>
    <w:rsid w:val="00B26251"/>
    <w:rsid w:val="00B26571"/>
    <w:rsid w:val="00B31065"/>
    <w:rsid w:val="00B339FD"/>
    <w:rsid w:val="00B52531"/>
    <w:rsid w:val="00B52D47"/>
    <w:rsid w:val="00B63EB4"/>
    <w:rsid w:val="00B70433"/>
    <w:rsid w:val="00B704E7"/>
    <w:rsid w:val="00B729E9"/>
    <w:rsid w:val="00B734C5"/>
    <w:rsid w:val="00B740F6"/>
    <w:rsid w:val="00B74B35"/>
    <w:rsid w:val="00B76D21"/>
    <w:rsid w:val="00B81159"/>
    <w:rsid w:val="00B81DDE"/>
    <w:rsid w:val="00B81EDF"/>
    <w:rsid w:val="00B836DB"/>
    <w:rsid w:val="00B847FC"/>
    <w:rsid w:val="00B85FEE"/>
    <w:rsid w:val="00BA2539"/>
    <w:rsid w:val="00BA5DEA"/>
    <w:rsid w:val="00BA6DAE"/>
    <w:rsid w:val="00BB14AC"/>
    <w:rsid w:val="00BB19BF"/>
    <w:rsid w:val="00BC0076"/>
    <w:rsid w:val="00BD4D7D"/>
    <w:rsid w:val="00BD5A80"/>
    <w:rsid w:val="00BE458A"/>
    <w:rsid w:val="00BE68E0"/>
    <w:rsid w:val="00BE73A0"/>
    <w:rsid w:val="00BF046C"/>
    <w:rsid w:val="00BF058A"/>
    <w:rsid w:val="00BF74BD"/>
    <w:rsid w:val="00C0222D"/>
    <w:rsid w:val="00C069C6"/>
    <w:rsid w:val="00C07454"/>
    <w:rsid w:val="00C075AD"/>
    <w:rsid w:val="00C10BC9"/>
    <w:rsid w:val="00C121A3"/>
    <w:rsid w:val="00C14744"/>
    <w:rsid w:val="00C162AA"/>
    <w:rsid w:val="00C25F23"/>
    <w:rsid w:val="00C27E9F"/>
    <w:rsid w:val="00C35EAF"/>
    <w:rsid w:val="00C36A1B"/>
    <w:rsid w:val="00C4144F"/>
    <w:rsid w:val="00C46891"/>
    <w:rsid w:val="00C50ECC"/>
    <w:rsid w:val="00C51389"/>
    <w:rsid w:val="00C54C6A"/>
    <w:rsid w:val="00C55C01"/>
    <w:rsid w:val="00C671E3"/>
    <w:rsid w:val="00C7393E"/>
    <w:rsid w:val="00C75857"/>
    <w:rsid w:val="00C8726E"/>
    <w:rsid w:val="00C876F9"/>
    <w:rsid w:val="00C93C36"/>
    <w:rsid w:val="00C94D83"/>
    <w:rsid w:val="00C96013"/>
    <w:rsid w:val="00CA24A3"/>
    <w:rsid w:val="00CA424F"/>
    <w:rsid w:val="00CA6ABD"/>
    <w:rsid w:val="00CA7372"/>
    <w:rsid w:val="00CB0F57"/>
    <w:rsid w:val="00CB5540"/>
    <w:rsid w:val="00CB7241"/>
    <w:rsid w:val="00CC2A8E"/>
    <w:rsid w:val="00CC46DB"/>
    <w:rsid w:val="00CC5820"/>
    <w:rsid w:val="00CC7403"/>
    <w:rsid w:val="00CD0B47"/>
    <w:rsid w:val="00CD107D"/>
    <w:rsid w:val="00CF390E"/>
    <w:rsid w:val="00CF3BC3"/>
    <w:rsid w:val="00D1125A"/>
    <w:rsid w:val="00D119ED"/>
    <w:rsid w:val="00D11F25"/>
    <w:rsid w:val="00D13283"/>
    <w:rsid w:val="00D1334E"/>
    <w:rsid w:val="00D306AA"/>
    <w:rsid w:val="00D3083B"/>
    <w:rsid w:val="00D341B6"/>
    <w:rsid w:val="00D41389"/>
    <w:rsid w:val="00D42279"/>
    <w:rsid w:val="00D42ADA"/>
    <w:rsid w:val="00D430C2"/>
    <w:rsid w:val="00D43A16"/>
    <w:rsid w:val="00D44EA3"/>
    <w:rsid w:val="00D4567A"/>
    <w:rsid w:val="00D46CBC"/>
    <w:rsid w:val="00D47A17"/>
    <w:rsid w:val="00D539F6"/>
    <w:rsid w:val="00D555AA"/>
    <w:rsid w:val="00D56DBD"/>
    <w:rsid w:val="00D62E45"/>
    <w:rsid w:val="00D67118"/>
    <w:rsid w:val="00D760F0"/>
    <w:rsid w:val="00D82677"/>
    <w:rsid w:val="00D83246"/>
    <w:rsid w:val="00D833EB"/>
    <w:rsid w:val="00D94DAD"/>
    <w:rsid w:val="00DB309D"/>
    <w:rsid w:val="00DC483B"/>
    <w:rsid w:val="00DD1EBD"/>
    <w:rsid w:val="00DD4F6B"/>
    <w:rsid w:val="00DD597E"/>
    <w:rsid w:val="00DE37E7"/>
    <w:rsid w:val="00DE79B1"/>
    <w:rsid w:val="00DE7DF5"/>
    <w:rsid w:val="00DF0A5F"/>
    <w:rsid w:val="00DF5B9A"/>
    <w:rsid w:val="00E0600C"/>
    <w:rsid w:val="00E065CC"/>
    <w:rsid w:val="00E13A43"/>
    <w:rsid w:val="00E13B30"/>
    <w:rsid w:val="00E17329"/>
    <w:rsid w:val="00E17E03"/>
    <w:rsid w:val="00E232AD"/>
    <w:rsid w:val="00E2571F"/>
    <w:rsid w:val="00E26A41"/>
    <w:rsid w:val="00E359F1"/>
    <w:rsid w:val="00E4058F"/>
    <w:rsid w:val="00E44328"/>
    <w:rsid w:val="00E45463"/>
    <w:rsid w:val="00E45FD3"/>
    <w:rsid w:val="00E463D7"/>
    <w:rsid w:val="00E5129E"/>
    <w:rsid w:val="00E53BAF"/>
    <w:rsid w:val="00E558A9"/>
    <w:rsid w:val="00E55FAD"/>
    <w:rsid w:val="00E64626"/>
    <w:rsid w:val="00E66F1C"/>
    <w:rsid w:val="00E67D84"/>
    <w:rsid w:val="00E743CB"/>
    <w:rsid w:val="00E75586"/>
    <w:rsid w:val="00E80E11"/>
    <w:rsid w:val="00E834C5"/>
    <w:rsid w:val="00E8436A"/>
    <w:rsid w:val="00E869DF"/>
    <w:rsid w:val="00E878C4"/>
    <w:rsid w:val="00E958C6"/>
    <w:rsid w:val="00EA3719"/>
    <w:rsid w:val="00EA4E30"/>
    <w:rsid w:val="00EB3E79"/>
    <w:rsid w:val="00EC79FC"/>
    <w:rsid w:val="00ED06AF"/>
    <w:rsid w:val="00ED163E"/>
    <w:rsid w:val="00ED2E4C"/>
    <w:rsid w:val="00ED5069"/>
    <w:rsid w:val="00EE7130"/>
    <w:rsid w:val="00EE777C"/>
    <w:rsid w:val="00EF248C"/>
    <w:rsid w:val="00EF4367"/>
    <w:rsid w:val="00F00F07"/>
    <w:rsid w:val="00F1359E"/>
    <w:rsid w:val="00F276CF"/>
    <w:rsid w:val="00F314DA"/>
    <w:rsid w:val="00F334EA"/>
    <w:rsid w:val="00F34F7B"/>
    <w:rsid w:val="00F42B20"/>
    <w:rsid w:val="00F45327"/>
    <w:rsid w:val="00F4656E"/>
    <w:rsid w:val="00F51CE3"/>
    <w:rsid w:val="00F60881"/>
    <w:rsid w:val="00F6366D"/>
    <w:rsid w:val="00F65A71"/>
    <w:rsid w:val="00F65BF0"/>
    <w:rsid w:val="00F72D30"/>
    <w:rsid w:val="00F77ADE"/>
    <w:rsid w:val="00F821C5"/>
    <w:rsid w:val="00F872D2"/>
    <w:rsid w:val="00F91228"/>
    <w:rsid w:val="00F92511"/>
    <w:rsid w:val="00F94D7B"/>
    <w:rsid w:val="00F9614B"/>
    <w:rsid w:val="00F97626"/>
    <w:rsid w:val="00FA6315"/>
    <w:rsid w:val="00FB104E"/>
    <w:rsid w:val="00FB31D4"/>
    <w:rsid w:val="00FB375C"/>
    <w:rsid w:val="00FC12FF"/>
    <w:rsid w:val="00FC19CC"/>
    <w:rsid w:val="00FC21BA"/>
    <w:rsid w:val="00FD256B"/>
    <w:rsid w:val="00FD26D2"/>
    <w:rsid w:val="00FD64B0"/>
    <w:rsid w:val="00FE151D"/>
    <w:rsid w:val="00FE55DA"/>
    <w:rsid w:val="00FE731E"/>
    <w:rsid w:val="00FF00BC"/>
    <w:rsid w:val="00FF01BC"/>
    <w:rsid w:val="00FF1F40"/>
    <w:rsid w:val="00FF23E1"/>
    <w:rsid w:val="00FF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82FAAE"/>
  <w15:docId w15:val="{6E197E42-53E6-4568-A0BF-A3D799D16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游明朝" w:eastAsia="游明朝" w:hAnsi="游明朝" w:cs="游明朝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0FAF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D93C49"/>
    <w:pPr>
      <w:ind w:leftChars="400" w:left="840"/>
    </w:pPr>
  </w:style>
  <w:style w:type="character" w:styleId="a5">
    <w:name w:val="Hyperlink"/>
    <w:basedOn w:val="a0"/>
    <w:uiPriority w:val="99"/>
    <w:unhideWhenUsed/>
    <w:rsid w:val="00AC7955"/>
    <w:rPr>
      <w:color w:val="0563C1" w:themeColor="hyperlink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AC7955"/>
    <w:rPr>
      <w:color w:val="605E5C"/>
      <w:shd w:val="clear" w:color="auto" w:fill="E1DFDD"/>
    </w:rPr>
  </w:style>
  <w:style w:type="paragraph" w:styleId="a6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7">
    <w:name w:val="annotation text"/>
    <w:basedOn w:val="a"/>
    <w:link w:val="a8"/>
    <w:uiPriority w:val="99"/>
    <w:semiHidden/>
    <w:unhideWhenUsed/>
    <w:pPr>
      <w:jc w:val="left"/>
    </w:pPr>
  </w:style>
  <w:style w:type="character" w:customStyle="1" w:styleId="a8">
    <w:name w:val="コメント文字列 (文字)"/>
    <w:basedOn w:val="a0"/>
    <w:link w:val="a7"/>
    <w:uiPriority w:val="99"/>
    <w:semiHidden/>
  </w:style>
  <w:style w:type="character" w:styleId="a9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9B6CB2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9B6CB2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4A58E9"/>
    <w:pPr>
      <w:widowControl/>
      <w:jc w:val="left"/>
    </w:pPr>
    <w:rPr>
      <w:rFonts w:asciiTheme="minorHAnsi" w:eastAsiaTheme="minorEastAsia" w:hAnsiTheme="minorHAnsi" w:cstheme="minorBidi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header"/>
    <w:basedOn w:val="a"/>
    <w:link w:val="ae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4A58E9"/>
  </w:style>
  <w:style w:type="paragraph" w:styleId="af">
    <w:name w:val="footer"/>
    <w:basedOn w:val="a"/>
    <w:link w:val="af0"/>
    <w:uiPriority w:val="99"/>
    <w:unhideWhenUsed/>
    <w:rsid w:val="004A58E9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4A58E9"/>
  </w:style>
  <w:style w:type="paragraph" w:styleId="af1">
    <w:name w:val="annotation subject"/>
    <w:basedOn w:val="a7"/>
    <w:next w:val="a7"/>
    <w:link w:val="af2"/>
    <w:uiPriority w:val="99"/>
    <w:semiHidden/>
    <w:unhideWhenUsed/>
    <w:rsid w:val="00912A33"/>
    <w:rPr>
      <w:b/>
      <w:bCs/>
    </w:rPr>
  </w:style>
  <w:style w:type="character" w:customStyle="1" w:styleId="af2">
    <w:name w:val="コメント内容 (文字)"/>
    <w:basedOn w:val="a8"/>
    <w:link w:val="af1"/>
    <w:uiPriority w:val="99"/>
    <w:semiHidden/>
    <w:rsid w:val="00912A33"/>
    <w:rPr>
      <w:b/>
      <w:bCs/>
    </w:rPr>
  </w:style>
  <w:style w:type="paragraph" w:styleId="af3">
    <w:name w:val="caption"/>
    <w:basedOn w:val="a"/>
    <w:next w:val="a"/>
    <w:uiPriority w:val="35"/>
    <w:unhideWhenUsed/>
    <w:qFormat/>
    <w:rsid w:val="009E0032"/>
    <w:rPr>
      <w:b/>
      <w:bCs/>
    </w:rPr>
  </w:style>
  <w:style w:type="paragraph" w:styleId="af4">
    <w:name w:val="No Spacing"/>
    <w:uiPriority w:val="1"/>
    <w:qFormat/>
    <w:rsid w:val="009C7181"/>
    <w:rPr>
      <w:rFonts w:asciiTheme="minorHAnsi" w:eastAsiaTheme="minorEastAsia" w:hAnsiTheme="minorHAnsi" w:cstheme="minorBidi"/>
      <w:kern w:val="2"/>
      <w:szCs w:val="22"/>
    </w:rPr>
  </w:style>
  <w:style w:type="character" w:customStyle="1" w:styleId="20">
    <w:name w:val="未解決のメンション2"/>
    <w:basedOn w:val="a0"/>
    <w:uiPriority w:val="99"/>
    <w:semiHidden/>
    <w:unhideWhenUsed/>
    <w:rsid w:val="0016226F"/>
    <w:rPr>
      <w:color w:val="605E5C"/>
      <w:shd w:val="clear" w:color="auto" w:fill="E1DFDD"/>
    </w:rPr>
  </w:style>
  <w:style w:type="paragraph" w:styleId="af5">
    <w:name w:val="TOC Heading"/>
    <w:basedOn w:val="1"/>
    <w:next w:val="a"/>
    <w:uiPriority w:val="39"/>
    <w:unhideWhenUsed/>
    <w:qFormat/>
    <w:rsid w:val="0086313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863136"/>
    <w:pPr>
      <w:widowControl/>
      <w:spacing w:after="100" w:line="259" w:lineRule="auto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863136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szCs w:val="22"/>
    </w:rPr>
  </w:style>
  <w:style w:type="paragraph" w:styleId="af6">
    <w:name w:val="Plain Text"/>
    <w:basedOn w:val="a"/>
    <w:link w:val="af7"/>
    <w:uiPriority w:val="99"/>
    <w:unhideWhenUsed/>
    <w:rsid w:val="003E4EA2"/>
    <w:pPr>
      <w:jc w:val="left"/>
    </w:pPr>
    <w:rPr>
      <w:rFonts w:ascii="游ゴシック" w:eastAsia="游ゴシック" w:hAnsi="Courier New" w:cs="Courier New"/>
      <w:kern w:val="2"/>
      <w:sz w:val="22"/>
      <w:szCs w:val="22"/>
    </w:rPr>
  </w:style>
  <w:style w:type="character" w:customStyle="1" w:styleId="af7">
    <w:name w:val="書式なし (文字)"/>
    <w:basedOn w:val="a0"/>
    <w:link w:val="af6"/>
    <w:uiPriority w:val="99"/>
    <w:rsid w:val="003E4EA2"/>
    <w:rPr>
      <w:rFonts w:ascii="游ゴシック" w:eastAsia="游ゴシック" w:hAnsi="Courier New" w:cs="Courier New"/>
      <w:kern w:val="2"/>
      <w:sz w:val="22"/>
      <w:szCs w:val="22"/>
    </w:rPr>
  </w:style>
  <w:style w:type="paragraph" w:styleId="af8">
    <w:name w:val="Revision"/>
    <w:hidden/>
    <w:uiPriority w:val="99"/>
    <w:semiHidden/>
    <w:rsid w:val="00D44EA3"/>
    <w:pPr>
      <w:widowControl/>
      <w:jc w:val="left"/>
    </w:pPr>
  </w:style>
  <w:style w:type="character" w:customStyle="1" w:styleId="31">
    <w:name w:val="未解決のメンション3"/>
    <w:basedOn w:val="a0"/>
    <w:uiPriority w:val="99"/>
    <w:semiHidden/>
    <w:unhideWhenUsed/>
    <w:rsid w:val="00C8726E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C8726E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516B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25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3857651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0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957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659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284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937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58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0773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7045776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550141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831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332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2460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615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022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0489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52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30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629819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8336483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9798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8558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08761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76591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43399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4282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7907318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257050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4071719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71168810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2879864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7460334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98360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89626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16235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18835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8998235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725940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80283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96225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645243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97933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8098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341604">
      <w:bodyDiv w:val="1"/>
      <w:marLeft w:val="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65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79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9238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274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366091">
                                                  <w:marLeft w:val="15"/>
                                                  <w:marRight w:val="15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single" w:sz="6" w:space="2" w:color="4D90FE"/>
                                                    <w:left w:val="single" w:sz="6" w:space="2" w:color="4D90FE"/>
                                                    <w:bottom w:val="single" w:sz="6" w:space="2" w:color="4D90FE"/>
                                                    <w:right w:val="single" w:sz="6" w:space="0" w:color="4D90FE"/>
                                                  </w:divBdr>
                                                  <w:divsChild>
                                                    <w:div w:id="19816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0099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644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4449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230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8717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690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8698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8155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3569180">
                                                                                          <w:marLeft w:val="0"/>
                                                                                          <w:marRight w:val="6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734965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15496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37280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60018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9499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8163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4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4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1931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51260359">
                                                                                                                          <w:marLeft w:val="225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75"/>
                                                                                                                          <w:marBottom w:val="75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5839598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1800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7150147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9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MTB/eP2mInrAaZa+WZv/rwaIQ==">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A572489-C3D9-4FB0-AF2E-81B5B0B1C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mktn</dc:creator>
  <cp:lastModifiedBy>田  中    孝  美</cp:lastModifiedBy>
  <cp:revision>2</cp:revision>
  <cp:lastPrinted>2021-02-25T23:24:00Z</cp:lastPrinted>
  <dcterms:created xsi:type="dcterms:W3CDTF">2022-11-30T10:44:00Z</dcterms:created>
  <dcterms:modified xsi:type="dcterms:W3CDTF">2022-11-3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fd2c1023fbf8feaaac22dc16d323acd928a9e433eee325b37a8162c7bd1e2</vt:lpwstr>
  </property>
</Properties>
</file>